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6230C4A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7A3E65">
        <w:rPr>
          <w:b/>
          <w:bCs/>
          <w:sz w:val="24"/>
          <w:szCs w:val="24"/>
        </w:rPr>
        <w:t>Türk Dili ve Edebiyatı</w:t>
      </w:r>
      <w:r>
        <w:rPr>
          <w:b/>
          <w:bCs/>
          <w:sz w:val="24"/>
          <w:szCs w:val="24"/>
        </w:rPr>
        <w:t xml:space="preserve"> Bölüm Başkanlığı)</w:t>
      </w:r>
    </w:p>
    <w:p w14:paraId="51C67B6B" w14:textId="77777777" w:rsidR="00CC49D6" w:rsidRDefault="00CC49D6" w:rsidP="00CC49D6">
      <w:r>
        <w:tab/>
        <w:t>Aşağıda belirtilen taleplerle ilgili olarak gerekli işlemin yapılmasını arz ederim.</w:t>
      </w:r>
    </w:p>
    <w:p w14:paraId="46799921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>
        <w:rPr>
          <w:rFonts w:cs="Times New Roman"/>
          <w:color w:val="7F7F7F" w:themeColor="text1" w:themeTint="80"/>
        </w:rPr>
        <w:t>……..</w:t>
      </w:r>
      <w:proofErr w:type="gramEnd"/>
      <w:r>
        <w:rPr>
          <w:rFonts w:cs="Times New Roman"/>
          <w:color w:val="7F7F7F" w:themeColor="text1" w:themeTint="80"/>
        </w:rPr>
        <w:t>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CC49D6" w:rsidRPr="005A483B" w14:paraId="2E1480E7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CC49D6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CC49D6" w:rsidRPr="005F311F" w:rsidRDefault="00CC49D6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CC49D6" w:rsidRPr="005A483B" w:rsidRDefault="00CC49D6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CC49D6" w:rsidRPr="00766824" w:rsidRDefault="00CC49D6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9269E5" w14:textId="77777777" w:rsidR="00CC49D6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</w:t>
            </w:r>
            <w:proofErr w:type="gramStart"/>
            <w:r w:rsidRPr="00766824">
              <w:rPr>
                <w:color w:val="7F7F7F" w:themeColor="text1" w:themeTint="80"/>
                <w:sz w:val="20"/>
                <w:szCs w:val="20"/>
              </w:rPr>
              <w:t>……</w:t>
            </w:r>
            <w:proofErr w:type="gramEnd"/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1445E1EB" w:rsidR="00CC49D6" w:rsidRPr="00CC49D6" w:rsidRDefault="00227C8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A1F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CC49D6" w:rsidRPr="005A483B" w14:paraId="5A2FE5E8" w14:textId="77777777" w:rsidTr="00CC49D6">
        <w:trPr>
          <w:cantSplit/>
          <w:trHeight w:val="60"/>
        </w:trPr>
        <w:tc>
          <w:tcPr>
            <w:tcW w:w="941" w:type="pct"/>
            <w:vMerge w:val="restar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63A1F1B0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etişim Bilgileri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vAlign w:val="center"/>
          </w:tcPr>
          <w:p w14:paraId="56C1C99F" w14:textId="77777777" w:rsidR="00CC49D6" w:rsidRPr="005F5F68" w:rsidRDefault="00CC49D6" w:rsidP="00B924AF">
            <w:pPr>
              <w:rPr>
                <w:color w:val="7F7F7F" w:themeColor="text1" w:themeTint="80"/>
                <w:sz w:val="20"/>
                <w:szCs w:val="20"/>
              </w:rPr>
            </w:pPr>
            <w:r w:rsidRPr="005F5F68">
              <w:rPr>
                <w:color w:val="7F7F7F" w:themeColor="text1" w:themeTint="80"/>
                <w:sz w:val="20"/>
                <w:szCs w:val="20"/>
              </w:rPr>
              <w:t xml:space="preserve">E-posta: </w:t>
            </w: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6360CD0C" w14:textId="77777777" w:rsidR="00CC49D6" w:rsidRPr="005F5F68" w:rsidRDefault="00CC49D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lekçe Konusu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</w:tcPr>
          <w:p w14:paraId="13A741F8" w14:textId="07485073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-6649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Sağlık Raporu Dilekçesi</w:t>
            </w:r>
          </w:p>
          <w:p w14:paraId="129A7D32" w14:textId="5B6D32F2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63746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erse Gecikmeli Yazılım Dilekçesi</w:t>
            </w:r>
          </w:p>
          <w:p w14:paraId="4BC1A02F" w14:textId="430E7C64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98877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Yatay Geçiş Başvuru Dilekçesi</w:t>
            </w:r>
          </w:p>
          <w:p w14:paraId="5E2B0DAE" w14:textId="0FBFBE99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201460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Belge Talep Dilekçesi</w:t>
            </w:r>
          </w:p>
          <w:p w14:paraId="34B8A78D" w14:textId="1AAE579B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420639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ers Ekle-Sil Dilekçesi</w:t>
            </w:r>
          </w:p>
          <w:p w14:paraId="2B008FCF" w14:textId="7C657602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-4673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Gecikmeli Harç Yatırma Dilekçesi</w:t>
            </w:r>
          </w:p>
          <w:p w14:paraId="4F99CBE5" w14:textId="7C42F9C8" w:rsidR="00CC49D6" w:rsidRPr="005F5F68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7F7F7F" w:themeColor="text1" w:themeTint="80"/>
                  <w:sz w:val="20"/>
                  <w:szCs w:val="20"/>
                </w:rPr>
                <w:id w:val="34375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84B">
                  <w:rPr>
                    <w:rFonts w:ascii="MS Gothic" w:eastAsia="MS Gothic" w:hAnsi="MS Gothic" w:cs="Segoe UI Symbol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CC49D6" w:rsidRPr="005F5F68">
              <w:rPr>
                <w:color w:val="7F7F7F" w:themeColor="text1" w:themeTint="80"/>
                <w:sz w:val="20"/>
                <w:szCs w:val="20"/>
              </w:rPr>
              <w:t>Diğer (belirtiniz):</w:t>
            </w:r>
          </w:p>
        </w:tc>
      </w:tr>
      <w:tr w:rsidR="00CC49D6" w:rsidRPr="005A483B" w14:paraId="7399F256" w14:textId="77777777" w:rsidTr="00CC49D6">
        <w:trPr>
          <w:cantSplit/>
          <w:trHeight w:val="60"/>
        </w:trPr>
        <w:tc>
          <w:tcPr>
            <w:tcW w:w="941" w:type="pct"/>
            <w:vMerge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A93EDB0" w14:textId="77777777" w:rsidR="00CC49D6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7" w:type="pct"/>
            <w:tcBorders>
              <w:bottom w:val="nil"/>
            </w:tcBorders>
            <w:vAlign w:val="center"/>
          </w:tcPr>
          <w:p w14:paraId="1812752C" w14:textId="77777777" w:rsidR="00CC49D6" w:rsidRPr="005F5F68" w:rsidRDefault="00CC49D6" w:rsidP="00B924AF">
            <w:pPr>
              <w:rPr>
                <w:color w:val="7F7F7F" w:themeColor="text1" w:themeTint="80"/>
                <w:sz w:val="20"/>
                <w:szCs w:val="20"/>
              </w:rPr>
            </w:pPr>
            <w:r w:rsidRPr="005F5F68">
              <w:rPr>
                <w:color w:val="7F7F7F" w:themeColor="text1" w:themeTint="80"/>
                <w:sz w:val="20"/>
                <w:szCs w:val="20"/>
              </w:rPr>
              <w:t>Tel</w:t>
            </w:r>
            <w:r>
              <w:rPr>
                <w:color w:val="7F7F7F" w:themeColor="text1" w:themeTint="80"/>
                <w:sz w:val="20"/>
                <w:szCs w:val="20"/>
              </w:rPr>
              <w:t>.</w:t>
            </w:r>
            <w:r w:rsidRPr="005F5F68">
              <w:rPr>
                <w:color w:val="7F7F7F" w:themeColor="text1" w:themeTint="80"/>
                <w:sz w:val="20"/>
                <w:szCs w:val="20"/>
              </w:rPr>
              <w:t xml:space="preserve"> N</w:t>
            </w:r>
            <w:r>
              <w:rPr>
                <w:color w:val="7F7F7F" w:themeColor="text1" w:themeTint="80"/>
                <w:sz w:val="20"/>
                <w:szCs w:val="20"/>
              </w:rPr>
              <w:t>o</w:t>
            </w:r>
            <w:r w:rsidRPr="005F5F68">
              <w:rPr>
                <w:color w:val="7F7F7F" w:themeColor="text1" w:themeTint="80"/>
                <w:sz w:val="20"/>
                <w:szCs w:val="20"/>
              </w:rPr>
              <w:t>:</w:t>
            </w: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1725D2C2" w14:textId="77777777" w:rsidR="00CC49D6" w:rsidRDefault="00CC49D6" w:rsidP="00B924AF">
            <w:pPr>
              <w:jc w:val="center"/>
              <w:rPr>
                <w:color w:val="7F7F7F" w:themeColor="text1" w:themeTint="80"/>
                <w:sz w:val="24"/>
                <w:szCs w:val="24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211311AE" w14:textId="77777777" w:rsidR="00CC49D6" w:rsidRDefault="00CC49D6" w:rsidP="00B924AF">
            <w:pPr>
              <w:jc w:val="center"/>
              <w:rPr>
                <w:color w:val="7F7F7F" w:themeColor="text1" w:themeTint="80"/>
                <w:sz w:val="24"/>
                <w:szCs w:val="24"/>
              </w:rPr>
            </w:pPr>
          </w:p>
        </w:tc>
      </w:tr>
      <w:tr w:rsidR="00CC49D6" w:rsidRPr="005A483B" w14:paraId="1A8D8485" w14:textId="77777777" w:rsidTr="00CC49D6">
        <w:trPr>
          <w:cantSplit/>
          <w:trHeight w:val="1094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77777777" w:rsidR="00CC49D6" w:rsidRPr="00766824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-134986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4"/>
                <w:szCs w:val="24"/>
              </w:rPr>
              <w:t xml:space="preserve"> </w:t>
            </w:r>
            <w:r w:rsidR="00CC49D6" w:rsidRPr="00766824">
              <w:rPr>
                <w:color w:val="7F7F7F" w:themeColor="text1" w:themeTint="80"/>
                <w:sz w:val="20"/>
                <w:szCs w:val="20"/>
              </w:rPr>
              <w:t>Lisans</w:t>
            </w:r>
          </w:p>
          <w:p w14:paraId="436B1884" w14:textId="77777777" w:rsidR="00CC49D6" w:rsidRPr="00766824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80412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1FA6008" w14:textId="7E98494E" w:rsidR="00CC49D6" w:rsidRPr="00766824" w:rsidRDefault="00227C81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4"/>
                  <w:szCs w:val="24"/>
                </w:rPr>
                <w:id w:val="-51423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D6" w:rsidRPr="00766824">
                  <w:rPr>
                    <w:rFonts w:ascii="MS Gothic" w:eastAsia="MS Gothic" w:hAnsi="MS Gothic" w:hint="eastAsia"/>
                    <w:color w:val="7F7F7F" w:themeColor="text1" w:themeTint="80"/>
                    <w:sz w:val="24"/>
                    <w:szCs w:val="24"/>
                  </w:rPr>
                  <w:t>☐</w:t>
                </w:r>
              </w:sdtContent>
            </w:sdt>
            <w:r w:rsidR="00CC49D6" w:rsidRPr="00766824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3D42DA77" w14:textId="77777777" w:rsidR="00CC49D6" w:rsidRPr="00766824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48C3CC9D" w14:textId="77777777" w:rsidR="00CC49D6" w:rsidRPr="00766824" w:rsidRDefault="00CC49D6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CC49D6" w:rsidRPr="005A483B" w14:paraId="6AAD9131" w14:textId="77777777" w:rsidTr="00B924AF">
        <w:trPr>
          <w:cantSplit/>
          <w:trHeight w:val="85"/>
        </w:trPr>
        <w:tc>
          <w:tcPr>
            <w:tcW w:w="9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003B64"/>
            <w:vAlign w:val="center"/>
          </w:tcPr>
          <w:p w14:paraId="190D3D75" w14:textId="77777777" w:rsidR="00CC49D6" w:rsidRPr="00D96189" w:rsidRDefault="00CC49D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40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B81C1" w14:textId="77777777" w:rsidR="00CC49D6" w:rsidRPr="005F311F" w:rsidRDefault="00CC49D6" w:rsidP="00B924AF">
            <w:pPr>
              <w:jc w:val="left"/>
            </w:pPr>
            <w:r w:rsidRPr="005A483B">
              <w:t xml:space="preserve">       </w:t>
            </w:r>
          </w:p>
        </w:tc>
      </w:tr>
    </w:tbl>
    <w:p w14:paraId="1F42E131" w14:textId="3C81E14A" w:rsidR="00CC49D6" w:rsidRPr="0023784B" w:rsidRDefault="00CC49D6" w:rsidP="0023784B">
      <w:pPr>
        <w:shd w:val="clear" w:color="auto" w:fill="003B64"/>
        <w:jc w:val="center"/>
        <w:rPr>
          <w:b/>
          <w:bCs/>
          <w:sz w:val="24"/>
          <w:szCs w:val="24"/>
        </w:rPr>
      </w:pPr>
      <w:r w:rsidRPr="0023784B">
        <w:rPr>
          <w:b/>
          <w:bCs/>
          <w:sz w:val="24"/>
          <w:szCs w:val="24"/>
        </w:rPr>
        <w:t>TALEPLER</w:t>
      </w:r>
    </w:p>
    <w:p w14:paraId="7E3781A1" w14:textId="77777777" w:rsidR="0063377E" w:rsidRDefault="0063377E" w:rsidP="00CC49D6">
      <w:pPr>
        <w:rPr>
          <w:b/>
          <w:bCs/>
          <w:color w:val="C00000"/>
        </w:rPr>
      </w:pPr>
      <w:bookmarkStart w:id="0" w:name="_GoBack"/>
      <w:bookmarkEnd w:id="0"/>
    </w:p>
    <w:sectPr w:rsidR="0063377E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4EA7F4" w14:textId="77777777" w:rsidR="00227C81" w:rsidRDefault="00227C81" w:rsidP="00BD5A67">
      <w:pPr>
        <w:spacing w:line="240" w:lineRule="auto"/>
      </w:pPr>
      <w:r>
        <w:separator/>
      </w:r>
    </w:p>
  </w:endnote>
  <w:endnote w:type="continuationSeparator" w:id="0">
    <w:p w14:paraId="525C3B89" w14:textId="77777777" w:rsidR="00227C81" w:rsidRDefault="00227C81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2EC74" w14:textId="77777777" w:rsidR="00427B7F" w:rsidRDefault="00427B7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6E2C8FDC" w14:textId="3D3E4B30" w:rsidR="00677A1F" w:rsidRPr="00677A1F" w:rsidRDefault="00677A1F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proofErr w:type="gramStart"/>
    <w:r w:rsidRPr="00677A1F">
      <w:rPr>
        <w:rFonts w:eastAsia="Times New Roman" w:cs="Calibri"/>
        <w:bCs/>
        <w:iCs/>
        <w:color w:val="0070C0"/>
        <w:sz w:val="16"/>
        <w:szCs w:val="16"/>
        <w:lang w:eastAsia="tr-TR"/>
      </w:rPr>
      <w:t>KTU.T</w:t>
    </w:r>
    <w:r w:rsidR="00586B6C">
      <w:rPr>
        <w:rFonts w:eastAsia="Times New Roman" w:cs="Calibri"/>
        <w:bCs/>
        <w:iCs/>
        <w:color w:val="0070C0"/>
        <w:sz w:val="16"/>
        <w:szCs w:val="16"/>
        <w:lang w:eastAsia="tr-TR"/>
      </w:rPr>
      <w:t>DE</w:t>
    </w:r>
    <w:proofErr w:type="gramEnd"/>
    <w:r w:rsidRPr="00677A1F">
      <w:rPr>
        <w:rFonts w:eastAsia="Times New Roman" w:cs="Calibri"/>
        <w:bCs/>
        <w:iCs/>
        <w:color w:val="0070C0"/>
        <w:sz w:val="16"/>
        <w:szCs w:val="16"/>
        <w:lang w:eastAsia="tr-TR"/>
      </w:rPr>
      <w:t>.FR.05/0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50229" w14:textId="77777777" w:rsidR="00427B7F" w:rsidRDefault="00427B7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20308" w14:textId="77777777" w:rsidR="00227C81" w:rsidRDefault="00227C81" w:rsidP="00BD5A67">
      <w:pPr>
        <w:spacing w:line="240" w:lineRule="auto"/>
      </w:pPr>
      <w:r>
        <w:separator/>
      </w:r>
    </w:p>
  </w:footnote>
  <w:footnote w:type="continuationSeparator" w:id="0">
    <w:p w14:paraId="7351CFE3" w14:textId="77777777" w:rsidR="00227C81" w:rsidRDefault="00227C81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A30CF" w14:textId="77777777" w:rsidR="00427B7F" w:rsidRDefault="00427B7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300F9497" w:rsidR="007C1D0B" w:rsidRPr="007C1D0B" w:rsidRDefault="00677A1F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</w:t>
          </w:r>
          <w:r w:rsidR="00427B7F">
            <w:rPr>
              <w:rFonts w:cs="Arial"/>
              <w:color w:val="A12123"/>
            </w:rPr>
            <w:t>ürk Dili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5FC35228" w:rsidR="009935FB" w:rsidRPr="000437D9" w:rsidRDefault="000437D9" w:rsidP="000437D9">
    <w:pPr>
      <w:pStyle w:val="stBilgi"/>
      <w:jc w:val="center"/>
      <w:rPr>
        <w:b/>
        <w:bCs/>
      </w:rPr>
    </w:pPr>
    <w:r>
      <w:rPr>
        <w:b/>
        <w:bCs/>
      </w:rPr>
      <w:t>GENEL AMAÇLI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FDA05" w14:textId="77777777" w:rsidR="00427B7F" w:rsidRDefault="00427B7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5"/>
  </w:num>
  <w:num w:numId="4">
    <w:abstractNumId w:val="4"/>
  </w:num>
  <w:num w:numId="5">
    <w:abstractNumId w:val="8"/>
  </w:num>
  <w:num w:numId="6">
    <w:abstractNumId w:val="12"/>
  </w:num>
  <w:num w:numId="7">
    <w:abstractNumId w:val="15"/>
  </w:num>
  <w:num w:numId="8">
    <w:abstractNumId w:val="9"/>
  </w:num>
  <w:num w:numId="9">
    <w:abstractNumId w:val="10"/>
  </w:num>
  <w:num w:numId="10">
    <w:abstractNumId w:val="13"/>
  </w:num>
  <w:num w:numId="11">
    <w:abstractNumId w:val="14"/>
  </w:num>
  <w:num w:numId="12">
    <w:abstractNumId w:val="7"/>
  </w:num>
  <w:num w:numId="13">
    <w:abstractNumId w:val="0"/>
  </w:num>
  <w:num w:numId="14">
    <w:abstractNumId w:val="6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37D9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27C81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4139"/>
    <w:rsid w:val="00416E18"/>
    <w:rsid w:val="00426CEF"/>
    <w:rsid w:val="00427B7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4EFC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86B6C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3377E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77A1F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3E65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4270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484E"/>
    <w:rsid w:val="00CB6B44"/>
    <w:rsid w:val="00CB7E6F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397C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DFC41-A78C-4391-9D6F-AAC482CF2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ewlett-Packard Company</cp:lastModifiedBy>
  <cp:revision>261</cp:revision>
  <cp:lastPrinted>2024-10-13T20:07:00Z</cp:lastPrinted>
  <dcterms:created xsi:type="dcterms:W3CDTF">2024-10-14T08:55:00Z</dcterms:created>
  <dcterms:modified xsi:type="dcterms:W3CDTF">2025-10-21T11:23:00Z</dcterms:modified>
</cp:coreProperties>
</file>